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30</w:t>
      </w:r>
      <w:r>
        <w:t xml:space="preserve"> </w:t>
      </w:r>
      <w:r>
        <w:t xml:space="preserve">มี.ค.</w:t>
      </w:r>
      <w:r>
        <w:t xml:space="preserve"> </w:t>
      </w:r>
      <w:r>
        <w:t xml:space="preserve">63)</w:t>
      </w:r>
    </w:p>
    <w:p>
      <w:pPr>
        <w:pStyle w:val="Date"/>
      </w:pPr>
      <w:r>
        <w:t xml:space="preserve">วันจันทร์ที่</w:t>
      </w:r>
      <w:r>
        <w:t xml:space="preserve"> </w:t>
      </w:r>
      <w:r>
        <w:t xml:space="preserve">30</w:t>
      </w:r>
      <w:r>
        <w:t xml:space="preserve"> </w:t>
      </w:r>
      <w:r>
        <w:t xml:space="preserve">มีนาคม</w:t>
      </w:r>
      <w:r>
        <w:t xml:space="preserve"> </w:t>
      </w:r>
      <w:r>
        <w:t xml:space="preserve">2563</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ร็จแล้วกลับบ้านทันที ก่อนออกจากบ้านวัดไข้ก่อนครับ ถ้าตัวเองมีไข้ไม่ควรออกจากบ้าน สวมไม่นำมือมาสัมผัสกับหน้า ตา หู ปาก 6. สวมหมวก หรือเสื้อคุลม จะได้ปลอดภัยสำหรับเรา 8. จะอยู่กับใครให้อยู่ห่างครับ ก่อนที่คุณจะเข้าบ้านก่อนที่คุณจะต้องเตรียมตัวให้เรียบร้อย สิ่งที่ไม่จำเป็นออกให้หมด เพราะว่าบ้านเป็นสิ่งที่สะอาดที่สุด ให้สะอาดด้วยสบู่และเจล ถ้ามีเจลอยู่หน้าบ้านแล้วล้างเลย8 เมื่อเข้าไปไม่ว่าเหนื่อยแค่ไหนอย่าเพิ่งทิ้งตัวลงโซฟา ให้ไปอาบน้สุดท้าย คุณสาพพล คงดูอยู่ เข้าไปที่ไปลงทะเบียนแล้วมีปัญหา มีเหตุผลที่อยากจะให้ช่วยคุย รับไปสองข้อก่อน แล้วเดี๋ยวเรื่องอื่น ๆ ค่อยมาคุยใหม่นะครับ 13.00 น. ครับ เราลากันไปก่อนพร้อมกับการแถลงข่าวเลยนะครับ สวัสดีครับ</w:t>
      </w:r>
    </w:p>
    <w:p>
      <w:pPr>
        <w:pStyle w:val="BodyText"/>
      </w:pPr>
      <w:r>
        <w:t xml:space="preserve">[เสียงดนตรี]</w:t>
      </w:r>
    </w:p>
    <w:p>
      <w:pPr>
        <w:pStyle w:val="BodyText"/>
      </w:pPr>
      <w:r>
        <w:t xml:space="preserve">[เสียงดนตรี]</w:t>
      </w:r>
    </w:p>
    <w:p>
      <w:pPr>
        <w:pStyle w:val="BodyText"/>
      </w:pPr>
      <w:r>
        <w:t xml:space="preserve">(คุณปวีณา) ต้อนรับคุณผู้ชมและสื่อมวลชนทุกท่านนะคะ เข้าสู่การแถลงข่าวจากศูนย์บริหารสถานการณ์ โควิด จากทำเนียบรัฐบาล แน่นอนนะคะ จะแถลงความคีบหน้าการแก้ไขปัญหาต่าง ๆ ในช่วงเวลา 11.30 น. นะคะ เพื่อที่จะให้ทุกท่านได้รับชมความคืบหน้า ไม่ว่าจะเป็นการถ่ายทอดต่าง ๆ และผ่านเพจ Facebook NBT2HD ไทยคู่ฟ้าค่ะ โอกาสแรก เรียนทาง นะคะ นายแพทย์ทวีศิลป์ วิษณุโยธิน การทำงานด้านต่าง ๆ เรียนเชิญค่ะ</w:t>
      </w:r>
    </w:p>
    <w:p>
      <w:pPr>
        <w:pStyle w:val="BodyText"/>
      </w:pPr>
      <w:r>
        <w:t xml:space="preserve">(นายแพทย์ทวีศิปล์ วิษณุโยธิน - โฆษกศูนย์บริหารสถานการณ์โควิด - 19</w:t>
      </w:r>
    </w:p>
    <w:p>
      <w:pPr>
        <w:pStyle w:val="BodyText"/>
      </w:pPr>
      <w:r>
        <w:t xml:space="preserve">(ศบค.) ครับ สวัสดีครับ ผมนายแพทย์ทวีศิลป์ ของโษฆษกศูนย์ ศบค. นะครับ มาเป็นผู้ที่รายงานผลการประชุมนะครับ ของศูนย์ฯ นี้ ในวันที่ 30 มีนาคม 2563 นะครับ เริ่มต้นด้วยท่านนายกฯ ได้กล่าวถึงเรื่องของงานนี้ ประเด็นก็คือหัวใจการทำงานที่สำคัญที่สุดของงานนี้ก็คือการส่งผ่านข้อมูลไปยังพี่น้องประชาชน นั่นคือการสื่อสารเองนะครับ แล้วก็เป็นเรื่องที่ตอนนี้ต้องใช้ ทันสมัย ทั้งในเรื่องของ Social Media ต่าง ๆ นะครับ รวมถึงแอปพลิเคชันต่าง ๆ ข้อมูลที่พวกเราทำงานกันนี้ถึงพี่น้องประชาชน นี่ท่านก็ให้ความสำคัญเรื่องต่าง ๆ เหล่านี้ คือเรื่องของ Social Distancing เป็นประเด็นที่สำคัญ ที่ยังต้องยึดถือ ต้องปฏิบัติกันทุกวัน จนกว่าเราจะผ่านพ้นวิกฤตนี้ไปด้วยกัน ยังมีคำศัพท์อีกอันหนึ่งนะครับ ในเรื่องของ แนวทางในการป้องกันนะครับ ไม่ให้เรื่องของเชื้อมาติดทุก ๆ คนได้ ทั้งตั้งแต่ระดับประเทศนะครับ ระดับของจังหวัด ระดับของครอบครัว ตำบล หมู่บ้าน เลยนะครับ อันนี้เป็นเรื่องที่สำคัญ ส่วนเรื่องของการควบคุมนั้น ท่านก็ยังให้ใช้ระดับของทางด้าน Stage แล้วก็เรื่องของ Home Quarantine ซึ่งท่านก็สนับสนุนในทุก ๆ เรื่อง และท่านได้กล่าวถึวทำงานนะครับ ของทางคณะกรรมการชุดนี้นะครับ ซึ่งจะต้องมีการเสริมเติมนะครับ สิ่งต่าง ๆ นะครับ โดยท่านก็จะหาข้อมูลแล้วก็มาตรการมาช่วยให้กับทางหัวหน้าส่วนราชการทั้งหลายที่ได้มาช่วยกันด้านหนึ่งก็คือเชื่อมโยงและคาบเกี่ยวกัน มีความสำคัญอย่างยิ่ง ก่อนจะออกมาตราการใด ๆ ให้หัวหน้าส่วนราชการได้มีการพูดคุยกัน หารือกัน เพื่อทำให้เกิดการปฏิบัติและผลกระทบต่อพี่น้องมากที่สุดนะครับ นั่นคือสิ่งที่เกิดขึ้นนะครับ ท่านก็ฝากมานะครครับผม ขออนุญาตวันนี้ เราจะมีประเด็นที่จะนำเสนอนะครับ อยู่ประมาณ 2 ด้าน 3 ด้านครับ รวมถึงเรื่องสถานการณ์ เดี๋ยวผมจะสรุปตรงนี้สั้น ๆ นะครับ แล้วก็มีสถาการณ์ด้าสาธารณสุขนะครับ แล้วก็สถานการณ์ด้านพาณิชย์ ด้านสาธารณสุข ท่านนายกฯ ได้กราบเรียนว่า ให้นำเรียน วันนี้ท่านนายแพทย์สุขุม กาญจนพิมาย วันนี้ท่านจะมาดำเนินการเรื่องของการให้ความกระจ่าง ในสถานการณ์ด้านหน้ากากอนามัยที่เป็นประเด็นอยู่วันนี้ แล้วก็ทรัพยากรต่าง ๆ นะครับ ส่วนด้านพาณิชย์ ปลัดกระทรวงพาณิชย์ ท่านบุญฤทธิ์ กัลยนมิตร ก็จะมาต่อท้ายทางนี้ วันนี้ก็จะขอกราบพระคุณทางสื่อ สถานีโทรทัศน์วิทยุทั้งหลายนะครับ ที่เชื่อมสัญญาณจากทาง NBT2 ซึ่งโดยที่เราตกลกันครึ่งชั่วโมงของทุกวันนะครับ 11.30 น. ถึงเวลาเที่ยงโดยประมาณ แต่อย่างไรก็ตามแต่ครับ เนื้อหาสาระมันมีเยอะ มีความจำเป็นนะครับ ที่เกินออกไปเยอะกว่าเวลาปกติ แต่ก็กล่าวขออภัย แต่อย่างไรก็ตามแต่ เพื่อผลที่จะสื่อถึงพี่น้องโดยตรงนะครับ ก็ขอความกรุณาได้ถ่ายทอดจนเสร็จสิ้นแล้วกันนะครับ ท่านนายกฯ กราบขอบพระคุณมาครับผมจะไม่ได้เสียเวลาจะเริ่มต้นไปที่สถานการณ์ประจำวันของวันนี้นะครับ ตามที่ทางท่าน นายแพทย์สุขุม กาญจนพิมาย ได้นำเรียนทางนายกรัฐมนตรี มีประเด็นเรืนะครับ ผู้ป่วยที่เกิดขึ้นในวันนะครับ ผู้ป่วยรายใหม่ 136 รายนะครับ และเป็นผู้ป่วยสะสมของวันนี้ก็คือ 1,524 รายนะครับ ก็เห็นนะครับ สีแดง ซึ่งเป็นผู้ป่วยรายใหม่นั้น ถ้าพูดก็คือก็ยังทรง ๆ อยู่นะครับ แต่อย่างไรก็ตามแต่ ท่านนายกฯ ก็ยังบอกว่าอย่าชะล่าใจตรงนี้นะครับ จะเรื่องที่เป็นข่าวดี ที่เราไม่ได้ให้มีตัวเลข ตัวเลขที่รายใหม่ยกขึ้นมากมายนักในกราฟตัวนี้ แต่ท่านก็ยังอยากให้พี่พน้องประชาชนเข้มแข็งนะครับ เพื่อที่จะไม่ให้ตัวเลขสะสมโดยรวมสูงไปกว่านี้นะครับ แล้วก็พอมาดูในรายละเอียดนะครับล ตามพื้นที่ก็จะเห็นว่านะครับ ในสีฟ้า ซึ่งเป็นกรุเทพฯ และนนทบุรี ก็ยังมีตัวเลขที่สูงอยู่นะครับ แต่แนวโน้มของทางด้านต่างจังหวัดนะครับ ก็ยังมีขึ้น ๆ ลง ๆ จำเป็นที่จะต้องได้รับความร่วมมือจากพี่น้องประชาชนทุกท่านนะครับ ไปดูเรื่องของการกระจายตัวนะครับ มีจังหวัดที่ควรจะต้องเอ่ยถึงนะครับ ตามที่สไลด์นี้นะครับ ยังคงเดิมที่ ภูเก็ต ปัตตานีซึ่งเป็นจังหวัด 3 ที่เราได้พูดคุยกันมานะครับ มีเรื่องของทางชลบุรี สระแก้ว ส่วนทางอีสานนะครับ จะเป็นทางจากอุบลราชธานี ซึ่งเป็นประวัติที่สัมผัสกับผู้ป่วยในสนามมวยมานะครับ ตรงนี้จะส่วนเรื่องด่านต่าง ๆ ที่ได้มีช่องทางต่าง ๆ ที่ออกมานะครับ ทางด้านเรื่องของทางด้านที่เป็นด่านทางที่ผ่านทางอากาศยานนะครับก็มีตัวเลขอยู่ด้วยนะครับ ประมาณ 1 สัปดาห์ที่ผ่านมา ที่เป็น ที่ยังมีการเดินทางกันอยู่นะครับ ส่วนในแนวโน้มของผู้ป่วยสะสมของประเทศอื่น ๆ นะครับ เราจะเห็นนะครับว่าประเทศไทยนี้ ก็จะเป็นเส้นสีแดงนะครับ ที่ค่อนข้างที่จะมีตัวเลข ตรงนี้นะครับ เส้นสีแดงก็ยังมีแนวโน้มทะยานขึ้นอยู่นะครับ แต่อย่างไรก็ตามแต่ เมื่อเปรียบเทียบกับทางสหรัฐอเมริกา ประเทศทางอิตาลี กลุ่มจีนหรืออิหร่านที่มีการแพร่ระบาดมาก ของเรายังดูในลักษณะที่ โอ.เค. อยูู่นและก็ประเทศเพื่อนบ้านเราก็คือ มาเลเซียก็อยู่ในระดับที่ใกล้เคียงกันนะครับ แต่เราจะน้อยสักหน่อยหนึ่งครับ แล้วต่อไปเป็นเรื่องของทางด้านผู้ติดเชื้อในกลุ่มของอาเซียน จะทำให้ว่ามีหลากหลายที่ทำให้เราเห็นภาพของการเคลื่อนที่ขึ้นไปข้างบนนี่นะครับ ถ้าเราช่วยกันก็จะลดลงมาได้นะครับ ส่วนการติดเชื้อรายใหม่ของแต่ละวันนะครับ ที่ออกมานะครับก็จะเป็นเดี๋ยวดูสไลด์ถัดไปนะครับ ในเรื่องของการที่… อันนี้ที่ผมกล่าวนำไปเมื่อสักครู่นะครับ เนื่องจากสไลด์ไม่ได้ตรงกัน ก็เราจะได้เห็นภาพตรงนี้นี่ล่ะครับ สิ่งที่เน้นย้ำนะครับ ของการติดเชื้อรายใหม่ของแต่ละวันนะครับ ท่านปลัดฯ สุขุมได้พูดถึงว่านี่มีความสำคัญเป็นการติดเชื้อรายใหม่ในต่างจังหวัดมากกว่าในกรุงเทพมหานคร ตั้งแต่วันที่ 21 มีนาคมเป็นต้นมา เพราะฉะนั้นต่าง ๆ จะสอดคล้องกับสิ่งต่าง ๆ เหล่านี้ และต้องบอกไปถึงพี่น้องประชาชนนะครับว่า เป็นเรื่องที่เราต้องช่วยกันดำเนินการด้านนี้ให้โดยเร็วที่สุดนะครับ ก็มีประเด็นเพิ่มเติม ที่ทางท่านปลัดกระทรวงมหาดไทยได้นำเสนอขึ้นมา ก็คือ ในกรณีของการมีมาตรการดำเนินการเข้มข้นนะครับ ที่จังหวัดภูเก็ต ยะลา ปัตตานี และนราธิวาสนะครับ ที่เราได้พูดคุยเพิ่มเติม และมีผู้สื่อข่าวถามมานะครับ ว่าแต่ละที่แต่ละแห่งเป็นอย่างไร มาตรการของการเป็นแบริเออร์หรือป้องปรามไม่ให้บุคคลเคลื่อนย้ายทั้งหลายนี่ ก็ยังเข้ม 4 จังหวัดนะครับ ก็คือ ปัตตานี ยะลา นราธิวาส และภูเก็ต ก็จะเห็นนะครับว่า ตัวเลขของภูเก็ตนะครับเป็นตัวอย่างนะครับท่านติดตามได้จำนวน 41 ราย ทำการ Home Quarantine 198 คนนะครับ ซึ่งเป็นคนในประเทศ 252 คน ต่างประเทศอีก 37 คน มีการปิดสถานที่เสี่ยงนะครับไปถึง 2,532 แห่ง มีมาตรการที่เข้มข้น คือ ห้ามประชาชนนะครับ ออกพื้นที่ชายหาดทุกแห่ง สวนสัตว์ ถนนสายบางลา นะครับ ซึ่งเป็น Walking Street เป็นเคหต้องขอ เราต้องขอความร่วมมือนะครับ งดออกจากเคหสถาน และที่พักตั้งแต่เวลา ถึง 03.00 น. ของวันถัดไป ได้พูดถึงตรงนี้ ขณะเดียวกันก็มีที่รองรับตรงนี้ ก็ตอบคำถามตรงนี้ ที่ท่านสื่อข่าวถามมาว่า มีตัวอย่างอย่างไร ส่วนที่อื่น ๆ ก็มีรายละเอียด ก็คงจะได้เพิ่มเติมเป็นเอกสารให้กับทางสื่อมวลชน ก็เป็นสิ่งที่นำเรียนนะครับ ส่วนผู้บัญชาการทหารสูงสุดนะครับ ก็ได้มีการนำเสนอขึ้นมาในที่ประชุมนะครับ ถึงข้อมูลนะครับว่าในช่วงเวลาที่ผ่านมา มีวันเสาร์ล่าสุดหลังจากที่เรามี พ.ร.ก. นี้นะครับ วันเสาร์ที่ 28 นะครับ มีการสัญจรไปมานะครับ ในช่วงของวันที่ 28 เมื่อเปรียบเทียบกับวันเสาร์ก่อนหน้านนะครับ ท่านผู้บัญชาการทหารสูงสุดได้บบอกว่า จำนวนตัวเลขนี่ครับ อย่างกรณีของการสัญจรทางถนนโดยรถประจำทางลดลง 45.58 จากจำนวนประมาณ 800,000 เศษนะครับ ซึ่งต้องขอขอบพระคุณเป็นอย่างสูง ยังมีตัวเลขของทางด้านถนนส่วนบุคคลนะครับ ลดลงเพียงแค่ 41.33 2,000,000 กว่าคึรถไฟฟ้าลดลงจากร้อยละ 58..63 จาก 3 แสนกว่าคน เหลือ แสน 4 หมื่นคน รถไฟระหว่างเมืองลดลง 64.67 จากจำนวน 38,000 เหลือ 31,000 นะครับ ทางน้ำก็ลดลง 40 เปอร์เซ็นต์นะครับ ตรงนี้ท่านนำเรียนว่า ต้องขอความร่วมมือมากยิ่งขึ้น อย่างที่เรานำเสนอกันนะครับ ต้องได้ประมาณ 90 เปอร์เซ็นต์ถึงจะได้ผล ประมาณ 40 เศษ ๆ เปอร์เซ็นต์เท่านั้น เราไม่สามารถที่จะลดกราฟของการแพร่ระบาดตรงนี้ได้ ต้องเป็นประเด็นที่ทางพี่น้องประชาชนคงต้องมาร่วมตรงนี้ด้วยกันนะครับ ครับผม ตรงนี้ในบทสรุปเบื้องต้นก็ขออนุญาตสรุปตรงนี้ก่อนนะครับ เรายังมีในส่วนของทาง เรื่องของทรัพยากรนะครับ ในการแพทย์ทั้งหลายนะครับ ซึ่งท่านปลัดสุขุม ในการที่จะนำเสนอครับ กราบเรียนเชิญท่านครับ ครับผม ครับ</w:t>
      </w:r>
    </w:p>
    <w:p>
      <w:pPr>
        <w:pStyle w:val="BodyText"/>
      </w:pPr>
      <w:r>
        <w:t xml:space="preserve">(นายแพทย์สุขุม กาญจนพิมาย - ปลัดกระทรวงสาธารณสุข) ครับ สวัสดีครับ พี่น้องสื่อมวลชนทุกท่านนะครับ อยากกราบเรียนให้พี่น้องสื่อมวลชนทราบว่า การดำเนินการของกระทรวงสาธารณสุข ภาพใต้การนำของท่านนายกรัฐมนตรี และท่านรองนายกฯ นะครับ เราพบกว่าพฤติกรรมไคจะลดการแพร่กระจายของเชื้อโรคได้นี่ คือ การหลีกเลี่ยงไปพื้นที่แออัด และการหลีกเลี่ยงการอยู่ใกล้ชิด อยู่ห่างกันเกิน 2 เมตร ในช่วง 2 วันนะครับ ในช่วง 27-28 นี่ทำเป็นนิสัยแล้ว ก็คือทำประจำว่าหลีกเลี่ยงไปในที่แออัด แต่67.9 นี่ก็บอกว่าห่างกันเกิน 2 เมตร แต่ก็มีที่แบบทำกันบ่อย ๆ รวมแล้วก็ประมาณ 95 เปอร์เซ็นต์ ก็คือเราพยายามทำให้เกิน 90 ถ้าเราทำ เกิน 90 นะครับ รวมทั้งหลีกเลี่ยงการใกล้ชิด ต้องห่างกัน 2 เมตรนี่ ก็อยากเน้นให้ทำกันมากกว่านี้ ก็จะทำให้เราโรคของเราลดงลได้ การที่สถิติเราพบว่า โรค ต่าง ๆ นี่ในประเทศไทยการเกิดผู้ป่วยใหม่อยู่ประมาณร้อยกว่าคน เป็นความร่วมมือของพี่น้องประชาชน อยากกราบเรียนพี่น้องประชาชนว่าการจัดเรียงทรัพยากรเราต้องยอบรับว่าสถาณการณ์นี้ระบาดเป็นไปทั่วโลก ประเทศสหรัฐอเมริกา ซึ่งเป็นผู้ที่เตรียมเครื่องมือทางรายใหญ่กว่าเรานี่ แพทย์นี่ก็มีปัญหามากกว่าเราอีก ก็ทำให้การเตรียมเรื่องทรัพยากรต่าง ๆ นี่ลดลง แต่ด้วยความที่พวกเราร่วมมือกันน่ะครับ ทางท่านนายกรัฐมนตรี นะครับแล้วก็ท่านผู้บริหารที่กระทรวงพาณิชย์ และกระทรวงมหาดไทย ก็มีการร่วมกันวางแผน เรามีการจัดเตรียมอนามัยนะครับ ซึ่งผลิตในประเทศ อันนี้เป็นในประเทศ ซึ่งเมื่อก่อนเราต้องนำเข้าจากประเทศจีน ต้องใช้โรงงาน 11 โรงงานในประเทศ ก็ต้องแบ่งปัน ตอนแรกก็เริ่มใหม่ ๆ นี่ การผลิตก็มีไม่มาก ประมาณ 500,000 นะครับ ต่อมาก็มีการเพิ่มเรื่อย ๆ ตอนนี้เราได้ยอดประมาณ 1,300,000 นะครับ จะพบว่ากระทรวงสาธารณสุขเองในช่วง 21 วัน 27-28 มีนาคมนี้ เราได้มีการจัดสรรไปทั้งหมด 19 ล้านนะครับ ก็เป็นโรงพยาบาลในสังกัด กระทรวงสาธารณ10 ล้านกว่า ๆ แล้วก็มีโรงพยาบาลสังกัดนอกสาธารณสุข เช่น ในสภาชาดไทยหรือหน่วยต่าง ๆ นี่นะครับ ประมาณเกือบ ๆ 800,000 มหาวิทยาลัย 2,500,000 นะครับตัวเลขกลม ๆ แล้วก็โรงพยาบาลเอกชน ซึ่งดูแลผู้ป่วยเช่นเดียวกัน รวมทั้งคลินิกต่าง ๆ อันนี้ผ่านโรงพยาบาลเอกชน มหาวิทยาลัยผ่านเครือข่ายศึกษา หรือ โรงพยาบาลในสังกัดกรุงเทพมหานคร ประมาณ 1,150,000 อันนี้รวมไปในช่วง 7-8 มีนาคม อย่างไรก็ดีนะครับ เราได้พิจารณาความต้องการนี้ เราได้เพิ่มจำนวน ความต้ด้านสาธารณสุขนะครับ เพิ่มออกมาต่อนะครับ อันนี้เรามองว่าในช่วงนี้นี่ ผู้ป่วยเพิ่มขึ้นหรือมีการดูแล ฯ พณ ฯ นายกรัฐมนตรี นะครับเราก็ได้เพิ่มจำนวนเป็น 1,300,000 ชิ้น ต่อวัน อันนี้เรากระจายทั่วประเทศ ตั้งแต่โรงพยาบาลในสังกัดกระทรวงสาธารณสุข ตั้งแต่โรงพยาบาลทั่วไป ตั้งแต่โรงพยาบาลต่างจังหศูนย์ โรงพยาบาลชุมชนนะครับ แล้วก็มีที่กรมการแพทย์ ที่มีโรงบาลราชวิถี โรงพยาบาลหรือกรมควบคุมโรค เช่น โรงพยาบาลบำราศนนาดูโรงพยาบาลมหาวิทยาลัยก็คือ 1,500,000 โรงพยาบาล 1,500,000 และโรงพยาบาลเอกสังกัดกรุงเทพมหานคร 100,000 อันนี้คือยอด จะเห็นว่าวันนี้นี้เราร่วมกันไปรษณีย์ไทย ร่วมกับหน้ากากที่ได้รับจัดสรรค์ร่วมกักระทรวงมหาดไทยนะครับ อันนี้จะกระจายไปถึงโรงพยาบาล ทุกแห่งนะครับ เพื่อกระจายไปยังจังหวัดนั้น ๆ แล้วก็จะมีการร่วมมือกัน ต่อไปก้เปลี่ยนแปลงได้เลยว่า ตอนที่ไปจะมีระบบบริหารและมีระบบเติมยา แล้วก็ติดตาม RealTime แล้วก็มีการกำกับแล้วก็ติดตาม ต่อนะครับ สิ่งที่เรากังวลนะครับ ในสังคมที่ผ่านมาว่าโรงพยาบาลจะขาดแคลนหน้ากากอนามัย อันนี้ N95 คือ หน้ากากอนามัยพิเศษ ที่คุณหมอบอกต้องใช้กับคนไข้ป่วยหนัก ในภาวะห้องฉุกเฉิน นะครับหรือผู้ป่วยโควิดในห้องกักกันโรค หรือพวกเชื้อดื้อยา หรืออะไรก็ตาม กราบเรียนว่า สถานการณ์ในวันนี้นี่ ความจริงก็คือว่า เราซื้อหน้ากาก N95 จากบริษัท 3M เป็นการนำเข้านะครับ N95 มีผลิตในประเทศไทย มีผลิตได้ เพื่อการส่งออก ก็คือ บริษัท Siam Cocen ของญี่ปุ่นนะครับ ที่ผลิตญี่ปุ่น แต่เราส่วนมากเราจะไม่ได้ซื้อจากของเขาเลย ผ่านมานี้ระบบปกติที่เรามีการดำเนินการนี่ ทำให้เราต้องมีการจัดสรร N95 ที่เราจัดสรรนี่ เป็นโครงการเฉพาะสำหรับผู้ป่วยโควิด COVID-19 ที่จำเป็นต้องใช้หน้ากาก N95 โดยทั่วไปของโรงพยาบาล นี่มีส่วนเพื่อจ่ายทดแทน โดยกำหนดว่าผู้ป่วย N95 นี่ ที่ต้องใช้นี้ ผู้ป่วยคนหนึ่ง ต้องใช้ นะครับแล้วก็ต้องใช้สำหรับผู้ป่วย PUI สำหรับผู้ป่วยต่อวันนะครับ อันนี้คือสิ่งที่เรามีการกระจายไปเรียบร้อยแล้วนี่ 183,910 อันนี้ไม่ได้เกี่ยวที่ได้รับ อันนี้ไม่เกี่ยวข้องกับการรักษาปกติ เช่น ู้ป่วยโรคทั่วไป ในโรงพยาบาลทุกแห่ง อันนี้คือยอดที่เราเพิ่มเติมของผู้ป่วย COVID-19 เท่านั้น อันนี้เราส ทีนี้ความต้องการของโควิด-19 จากการคาดคะเนว่า ถ้าเรามีคนป่วย 10,000 คน นี่คือยอดสะสมใน 1 เดือน เราต้องใช้ทั้งหมด 500,000 ชิ้น นะครับ N95 17,000 ชิ้นต่อวัน เราทำให้เราก็มีการติดต่อหาแหล่งที่มา คือ 3M อันนี้เราติดต่อตั้งแต่เดือนมกราคม เพื่อของซื้อ 3M ซึ่งเราได้ติดต่อกับอเมริกซึ่งตอนนี้นี่กำหนดส่งก็คือต้นเมษายนนี่ ต้องขอกราบเรียนนนะครับว่า 200,000 ยังไม่ได้ครบ เรายังไม่ได้ แล้วก็มีแนวโน้มว่าเราทยอยได้แค่หลักหมื่นนะครับ ในสถานการณ์ของอเมริกา ต้องกราบเรียนว่าอาจจะมีปัญหาในการส่งหน้ากาก N95 ที่ผลิตจากอเมริการ Siam Cocen ผลิตในประเทศไทย อันนี้นี่เรามีการคุยเบื้องต้น เขายินดีมอบให้แก่เรา เอามาขายให้แก่เรา เพื่อเราจะได้นำมาใช้ในประเทศ เดือนละ 100,000 ชิ้น สิ่งเหล่านี้ คือ สิ่งที่ในภาวะปกติเราไม่ได้นะครับ การที่เราต้องหาแหล่งใหม่ เป็นความพยายามของ ฯ พณ ฯ นายกรับท่านอนุทิน ชาญวีรกูลนะครับ ได้ติดต่อกับรัฐบาลจีน โดยตรง ขอสนับสนุนหน้ากาก เวนภัณฑ์N95 แล้วเวชภัณฑ์ทางการแพทย์ คือซื้อรัฐต่อรัฐ ก็คือ G2G อันนี้กราบเรียนว่า ซึ่งพณฯ ท่านนายกรัฐมนตรีมอบให้ จำนวน 1,500 ล้านบาทในการซื้อ ซึ่งเขาตอบว่าจะขายให้เรา 1,300,000 ชินดนะครับ อันนี้เราก็จะดำเนินการเพื่อนำเข้าประเทศไทย ไทยซึ่งตอนนี้บอร์ด GDP พร้อมที่จะนำเข้าทันที่ 400,000 ชิ้น แล้วก็กระจาย ที่นี้ก็จะมีประเด็นว่าเราจ่ายให้เฉพาะผู้ป่วย COVID-19 แต่ในโรงพยาบาลทั่วไป ศิริราชา จุฬาฯ ศิริราช รามาฯ หรืออะไรก็ตาม ซึงมีคนไข้ที่จำเป็นต้องใช้ ได้ปรึกษา และกราบเรียนท่านนายกรัฐมนตรี ท่านก็บอกว่าต้องแบ่งบางส่วนให้แก่การดำเนินการปกติ ก็เป็นภาพรวมในการเตรียมของที่ได้รับบริจาค เชิญต่อนะครับ ยา ตอนนี้ยาในประเทศไทยนี่นะครับ ผู้ป่วยเรามี 1,600 เตียง รองรับได้อีก 700 กว่าเตียง ต่อครับ ส่วนตางจังหวัดนะครับ อันนี้ คือ ของบริจาค จากรัฐบาลจีนที่ให้เรานี่ ตอนนี้เราได้ surgical mask ก็คือสีเขียว 100,000ที่มีการเพิ่มจำนวนของคนไข้ ชุดทดสอบเขามอบให้กรมวิทย์ฯ มาตรวจ และจะนำมาใช้ต่อไป N95 Mask หมื่นชิ้นเรากระจายให้แก่ผู้ป่วยในส่วนต่างจังหวัด แล้ว PPE 2,000 ชุดนี้ ก็แจกจ่ายทั่วประเทศ ใน 31 มีนาคม นี้ อันนี้รัฐบาลจีนสนับสนุนเรา ต่อครับ อาลีบาบา ขอสไลด์ต่อไปครับ มีการมอบหน้ากากกันฝุ่น อันนี้ไม่ใช่หน้ากาก n95 ที่เขาให้เรา เป็นหน้ากากกันฝุ่น อันนี้เราจะมอบให้ผู้ที่เกี่ยวของแล้วก็เน้นว่าจะใช้ทางภาคเหนือ เพื่อแก้ไขปัญหาฝุ่นละอองที่มีเยอะ เชื้อโรค แต่เราจะให้แก่ผู้ที่มีความจำเป็น เราก็จะมอบให้ที่ต่าง ๆ นี่ มีการกระจายที่โรงเรียนแพทย์ ที่ ศิริราชหมื่นชุด รามาฯ หมื่นชุด 3 จังหวัดชายแดนภาคใต้นี่ก็จะมอบหน้อนามัย ประมาณ 300,000 กว่าชุดนี่ ที่เป็นหน้ากากเขียว ๆ จะส่งลงไปในจังหวัดภาคใต้ ซึ่งตอนนี้มีการระบาดกันอย่างมากเพื่อทดแทน แล้วก็ใช้อย่างเร่งด่วน คือส่วนที่อารีบาบา จะจบสิ้นภายในอาทิตย์นี้ ก็จะถึงมือ ส่วนตอนนี้หลายส่วนก็เริ่มส่งไปยังพื้นที่ภาคใต้เรียบร้อยแล้ว ที่เหลือก็ รามาฯ จุฬาฯ ศิริราช ที่เราจะร่วมกันกัน ที่ได้กราบเรียนไว้ อันนี้ยา ยาที่พูดถึงคือ Favitivaria ตอนนี้เราได้มา 24,000 ชิ้น ตอนนี้เหลืออยู่ประมาณ 20,000 กว่าชิ้น กระจายทั่วประเทศ วันนี้นี่เก็บที่ส่วนกลางแค่ 2,000 กว่าเม็ดเองนะครับ อันนี้คือยาที่เราพูดถึงว่ามันเป็นยาต้านไวรัส สิ่งที่กราบเรียนว่าวันนี้จะมีเข้ามาอีก 40,000 เม็ด บ่าย 3 โมงวันนี้ ก็คอสภาพการขาดยาคงไม่เกิดขึ้นในประเทศไทย แต่เราเลือกผู้ป่วยที่จะให้ ต้องมีอาการที่เหมาะสม ก็คือมีปอดบวม ต้องการใช้ยา แล้วก็เก็บไว้สำหรับผู้ป่วยจริง ๆ นะครับในผู้ป่วยที่เป็นน้อยจำนวน 80 เปอรOS์์เซ็ฯก็ขอบคุณนะครับ ที่เป็นมาตรการของกระทรวงสาธารณสุขที่จะชี้แจงให้พวกเราทุกคนรับทราบครับ ขอบคุณครับ สวัสดีครับ ครับ ในส่วนของกระทรวงพาณิยช์นะครับ วันนี้ก็มาชี้แจงพี่นที่พี่น้องประชาชนอาจจะมีข้อซักถามกันเป็นจำนวนมากในเรื่องของหน้ากากอนามัยเป็นเรื่องแรก ครับ ในส่วนของหน้ากากอนามัย ผมอยากจะเริ่มต้นอย่างนี้นะครับ ว่าถ้าเราย้อนหลังไปจนถึงวันที่เราเกิดเหตุการณ์นี้ เราเริ่มเกิดเหตุการณ์นี้ขึ้นมาใหม่ ๆ ในช่วงนั้นก็คือว่าเรื่องหน้ากากอนามัยก็เป็นเรื่องที่เราให้ความสำคัญ ทางกระทรวงพาณิชย์เอง ได้ประชุมทางโรงงานผู้ผลิต ซึ่งเราทราบว่ามีขึ้นทะเบียนไว้กับ อย. อยู่ 11 โรงงานนะครับ ก็ได้เชิญประชุมมา เพื่อตรวจสอบสถานการณ์ ในเรื่องของการผลิตต่าง ๆ ณ วันนั้นนี่ตัวเลขกันเร็ว ๆ นะครับ คือก็สอบถามจากทางโรงงานนะครับ เขาก็บอกว่ากำลังการผลิตของเขานี่จะอยู่ที่ประมาณ 1,200,000 ชิ้น ต่อวัน หรือคิดเป็นเดือนกลม ๆ ราว ๆ 36,000,000 ชิ้น ก็เป็นประเด็นของอยู่หนึ่ง ซึ่งเป็นประเด็นที่มีพี่น้องประชาชนซัถกามก็มีข้อสักถามอยู่บ่อย ๆ ก็คือว่า มีตัวเลขปรากฏอยู่ในสื่อมวลชนมากมายว่า มีสต๊อกอยู่ 200,000,0000คำถามคือสต็อก 200 ล้านชิ้นนั้นมาจากไหน ขออนุญาตเรียนกับพี่น้องสื่อมวลชนและพี่น้องประชาชนนะครับ เพื่อให้ทำความเข้าใจว่า ตัวเลขนั้นนี่ อาจจะเป็นความคาดเคลื่อนของการของการสื่อสาร เพราะวันนั้นที่เราคุยกันว่า ที่เราดีดตัวเลขกันเร็ว ๆ โดยโรงงานแต่ละโรงงานก็ให้ข้อมูลกันนี่นะครับ วันนั้นนี่ มีข้อมูล ปัญหาของการผลิตมันจะขึ้นยอู่กับวัตถุดิบในการผลิตด้วย วัตถุดิบสำคัญในการผลิตหน้ากากอนามัยจะต้องนำเข้าจากต่างประเทศ ส่วนหนึ่ง ก็คือส่วนสีเขียว ๆ ที่เราเวลาเราพูดถึงหน้ากากอนามัยคือพูดถึงสีเขียว ๆ เอาง่าย ๆ ส่วนที่เห็นเป็นสีเขียว ๆ ด้าหน้า และด้านหลังนี่ ก็คือ ส่วนที่เป็นใยสังเคราะห์ ซึ่งนำเข้าจากต่างประเทศ คือประเทศจีน ยังพอที่จะหาได้จากในประเทศ ที่มีโรงงานผลิตอยู่บ้าง แต่ส่วนสำคัญก็คือ ส่วนที่เป็นใส้กรอง หรือเรียกว่าฟิวเตอร์ ส่วนนี้ถ้าเราฉีกหน้ากากอนามัยออกมามันจะมีไส้อยู่ตรงกลาง ส่วนนี้จะต้องนำเข้าเป็นหลักในประเทศไทยนี่หาไม่มี เพราะฉะนั้น ณ วันนั้นนี่ โรงงานก็ให้ข้อมูลว่า วัตถุดิบที่มีอยู่ ณ เวลานั้น จะสามารถผลิตหน้ากากได้อีกประมาณ 200 ชิ้น 200 ล้านชิ้น ถ้าสมมติว่า เกิดภาวะที่ขาดแคลน ไม่มีวัตถุดิบหรือขาดแคลนวัตถุดิบ ก็จะสามารถผลิตได้อีกประมาณ 200 ล้านชิ้น ที่ได้รับทราบวันนั้นแต่อาจจะเป็นการคาดเคลื่อนของการสื่อสาร ด้วยเหตุใดก็ตาม ทำให้ตัวเลข 200 ล้านชิ้นนี่ ไปปรากฏต่อสาธารณชนว่า ประเทศไทยมีสต๊อกหน้ากาก 200 ล้านชิ้นซึ่งผมก็ขอเรียนว่า ตรงนี้ว่า ตัวเลข Stock 200 ล้านชิ้น ไม่มี แล้วก็ไม่ได้มีอยู่นะครับ ก็ถ้าหากว่ามีความคาดเคลื่อนประการใด จากการสื่อสารก็ต้องขออภัยพี่น้องสื่อมวลชนแล้วก็พี่น้องประชาชนด้วย ทั้งนี้ทั้งนั้นเพื่อให้ ได้ทราบกันนี่นะครับ ว่ากำลังการผลิต ณ วันนั้นนี่ เรามีอยู่ประมาณ 36 ล้านชิ้นต่อเดือน ซึ่งความต้องการใช้งานในขณะนั้นนี่มีอยู่ประมาณ 30 ล้านชิ้นต่อเดือน เป็นความต้องการใช้จากสถานพยาบาล แล้วก็บุคลากรทางการแพทย์เป็นหลัง ซึ่งมีควมดังนั้น ณ เวลานั้น เราจึงคิดว่า ปริมาณการผลิตที่มีอยู่ น่าจะเพียงพอต่อความต้องการใช้งาน เพราะมุ่งเน้นไปที่บุคลากรทางการแพทย์ นี่กำลังการผลิตที่เหลืออยู่ก็มีการส่งออกอยู่บ้าง ตัวเลขการส่งออกในปี 2561 อยู่ที่ประมาณ 70 กว่าล้านชิ้นต่อปีนะครับ จะเห็นว่าตัวเลขก็ใกล้เคียอย่างไรก็ตามแต่ พอเกิดสถานการณ์ขึ้นมา พี่น้องประชาชนก็มีความต้องการที่จะใช้หน้ากากเขียวอันนี้กันมากขึ้น ในส่วนนั้นก็จึงทำให้กำลังการผลิตที่มีอยู่ แล้วก็คาดว่าจะเพียงพอต่อบุคลากรทางการแพทย์และสถานพยาบาลนี่ เริ่มลดน้อยลง เพราะพี่น้องประชาชนก็ซื้อหาหน้ากากอนามัยกันมาก ในเวลานั้นสิ่งซึ่งกระทรวงพาณิชย์กำลังจะทำ ให้บุคลากรทางการแพทย์และสถานพยาบาลก่อน เพราะว่า เริ่มเกิดปัญหาว่าสถานพยาบาลขาดแคลนไม่มีเพียงพอ ซึ่งเป็นปัญหามาก เพราะสถานที่โรงพยาบาลเป็ฯแหล่งที่จะเผยแพร่เชื้อ หรือเป็นแหล่งที่เกิดการแพร่ระบาดได้มากที่สุด กระทรวงพาณิชย์จึงดำเนินการบริหารจัดการ โดยให้โรงงานส่งปริมาณที่ผลิต 50 เปอร์เซ็นต์ มาให้กระทรวงพาณิชย์มาบริหารจัดการ ซึ่งเราต้องการที่จะจัดสรรให้บุคลากรทางการแพทย์เป็นหลัก สิ่งที่เกิดขึ้น อีก 50 เปอร์เซ็นต์ที่เราให้โรงงานทำตามตามปกติ เพราะว่าเราไม่อยากจะแทรกแซงการค้ามากในประเทศที่มีระบบการค้าเสรีแบบประเทศไทย เราก็ให้เขาทำธุรกิจการค้าไป เกิดขึ้นก็คือใน 50 เปอร์เซ็นต์ที่เป็นโรงงานทำธุรกิจตามปกติ เราควบคุมไม่ได้ จึงเกิดปัญหาว่า ที่โรงงานเคยส่งให้สถานพยาบาล บุคลากรทางการแพทย์ก็มีการส่งน้อยลง และก็จะด้วยเหตุผล กลใด ทำให้สินค้าส่วนหนึ่งที่อยู่ในตลาดมีราคาสูงขึ้นมาก ด้วยเหตุนั้นกระทรวงพาณิชย์จึงได้ออกประกาศออกมาตามหลัง ว่า กระทรวงพาณิชย์ขอเอากำลังการผลิตจากโรงงานทั้งหมด มาบริหารจัดการ เพื่อที่จะให้บุคคลที่มีความจำเป็นอย่างยิ่งยวดที่ต้องใช้ คือ สถานพยาบาลและบุคลากรทางการแพทย์ แต่ในขณะเดียวกันก็ยังมีส่วนหนึ่งที่จำหน่วยให้กับพี่น้องประชาชน ตัวเลขกำลังการผลิตของเรา ณ วันนั้น 1.2 ล้านชิ้น ในขณะที่เราบริหารจัดการการผลิตทั้งหมด เราก็ขอความร่วมมือจากโรงงาน ว่าให้เพิ่มกำลังการผลิตขึ้นมา โดยส่วนหนึ่งซึ่ง มีการส่งออกเราก็ขอให้โรงงาน ที่ทำการส่งออกนั้นปรับเปลี่ยนกำลังการผลิตหน้ากากเขียวนี่ ทำให้ปัจจุบันกำลังการผลิตของเรานี่ได้เพิ่นขึ้นมา เป็นประมาณ 3,200,000 ชิ้น ต่อวัน จาก ณ วันนั้น 1,300,000 ชิ้นต่อวัน แต่ถ้า รองคิดคำนวณด้วยคณิตศาสตร์ง่าย ๆ นะครับ ประชากรไทยมีอยู่ประมาณ 67 ล้านคน กำลังการผลิต 2,300,000 ชิ้นต่อวัน เอา 67 ตั้ง เอา 2.3 ล้านหาร ก็จะเห็นว่า เรามีหน้ากาก 1 ต่อประชากร 28 คน 1 ชิ้น ต่อ 28 คน หน้ากากอนามัยเป็นของที่ต้องใช้ทุกวัน ใช้แล้วทิ้ง ไม่เหมือนสินค้า อย่างอื่นเช่น สบู่ ยาสีฟัน ซึ่งเราซื้อมา 1 หลอด เราใช้ได้เป็นเดือน หรือหลอดหนึ่งใช้ได้ 3-4 คนใช้ต่อคนต่อวัน ใช้แล้วทิ้ง ดังนั้นใน 1 วัน จะมีคนที่ ในจำนวนคน 28 คน จะมี 1 คนเท่านั้นที่ได้หน้ากากอนามัย นั่นยังไม่รวมถึงบุคลากรทางการแพทย์ ที่จะต้องการใช้อันนี้อีกมากมายนะครับ เพราะฉะนั้น ณ เวลานี้ เราจึงเปลี่ยนวิธีการบริหารจัดการเป็นวิธีใหม่ ซึ่งวิธีใหม่นี้เราจะเน้นในการให้บริการกับผู้ทีมีความต้องการสูงสุด โดยให้กระทรวงมหาดไทยเป็นผู้บริหารจัดการในพื้นที่ กระทรวงมหาดไทยก็จะทราบได้ว่าใครที่เป็นกลุ่มเสี่ยงมีความต้องการใช้สูงสุด ตรงนั้นกระทรวงมหาดไทยต้องบริหารจัดการ โดยแจกจ่ายให้คนกลุ่มนั้นก่อน ส่วนที่เหลือก็จึงจะมาจำหน่ายให้กับพี่น้องประชาชน ตรงนี้ต้องขอความเข้าใจจากพี่น้องประชาชนครับ เมื่อสักครู่นี้ ท่านปลัดกระทรวงสาธารณสุข ได้บอกให้กับพี่น้องประชาชนไปแล้วว่า ความจำเป็นด้านสาธารณสุขที่สำคัญที่สุด คืออยู่ที่บุคลากรทางการแพทย์นะครับ ซึ่งตรงนั้นจำเป็นจะต้องให้ความสำคัญ เป็นลำดับแรกในการที่กระจายอย่างทั่วถึง เพราะฉะนั้นวันนี้การกระจายสู่ทุกภูมิภาคในประเทศไทย ก็ได้มีการบริหารจัดการร่วมกับกระทรวงมหาดไทยนะครับ โดย กทม. จะได้รับไปประมาณ วันละ 1,200,000 ชิ้น และที่เหลือ อีกประมาณ 900,000 ชิ้น จะไปทุกภูมิภาค ซึ่งกระทรวงมหาดไทยก็จะบริหารจัดการจะออกไปวันนี้เวลา 5 โมงเย็น จังหวัดทุกแห่งนะครับ อันนี้เป็นวิธีการบริหารจัดการรูปแบบใหม่ เพื่อให้ถึงภูมิภาคได้อย่างเต็มที่ แต่ละจังหวัดก็มีปริมาณการจัดสรรออกไป จะบริหารจัดการ เพราะฉะนั้นวันนี้กลุ่มเสี่ยงทุกกลุ่ม อย่างเช่น อสม. อาสาสมัครสาธารณสุขประจำหมู่บ้าน ซึ่งเป็นกลุ่มเสี่ยงที่ต้องดูแลพี่น้องประชาชน หรือกลุ่มที่มีความเสี่ยงจากการติดเชื้อ หรือกลุ่มเจ้าหน้าที่ที่มีความจำเป็นต้องสัมผัสใกล้ชิดกับพี่น้องประชาชน ที่อาจะติดเชื้อนะครับ ตรงนี้ก็จะได้รับความสำคัญในการที่จะแจกจ่ายหน้ากากอนามัยนะครับ ก็ขอเรียนด้วยเวลาอันจำกัดนะครับก็ขอเรียนในเบื้องต้นเท่านี้ครับ ขอบพระคุณครับ</w:t>
      </w:r>
    </w:p>
    <w:p>
      <w:pPr>
        <w:pStyle w:val="BodyText"/>
      </w:pPr>
      <w:r>
        <w:t xml:space="preserve">(นายแพทย์ทวีศิลป์) ครับก็ต้องกราบขอบพระคุณนะครับ ทั้งท่านปลัดฯ สุขุม กาญจนพิมาย นะครับ ท่าน บุญฤทธิ์ มีอีกส่วนหนึ่งที่สำคัญ ท่านนายกรัฐมนตรี มอบหมายให้ นายกรัฐมนตรีนะครับ อาจารย์ท่านวิษณุ เครืองาม ได้มาให้ข้อมูลกับเรา ในภาคต่อเนื่องกับสิ่งที่วันนี้มีการประชุมครับ กราบเรียนเชิญครับ</w:t>
      </w:r>
    </w:p>
    <w:p>
      <w:pPr>
        <w:pStyle w:val="BodyText"/>
      </w:pPr>
      <w:r>
        <w:t xml:space="preserve">(คุณวิษณุ เครืองาม) มีการประชุม ศูนย์โควิด หรือว่า สบค. ประจำวัน เช่นเดียวกับการได้มีการประชุมกันอยู่แล้วทุกวันนะครับ มีประเด็นที่จะขอมาสรุป บางประเด็นดังต่อไปนี้ครับ ประการแรกก็คือ ได้มีการทบทวนมาตรการต่าง ๆ ตั้งแต่ได้มีการประกาศ บังคับใช้พระราชกำหนดเป็นต้นมา ซึ่งก็ถือว่า อยู่ในเกณฑ์ที่น่าพอใจ เมื่อเปรีบเทียบกับตัวเลขผู้ติดเชื้อ และตัวเลขผู้ป่วย หรือแม้แต่ตัวเลขผู้เสียชีวิต แต่ก็ยังไม่ถึงขั้นพอใจเต็มที่ เพราะว่ายังมีกรณี ซึ่งแม้ว่าเป็นส่วนน้อย แต่ก็ทำให้เกิดความเสียหายต่อสังคม หรือส่วนรวมได้ ก็ต้องขอฝากให้ประชาสัมพันธ์เข้มงวดกวดขันยิ่งขึ้น มิฉะนั้น วันหนึ่งเราอาจไปสู่มาตรที่รุนแรงได้ นั่นก็คือ ขอให้เข้มงวดกับมาตรการอยู่กับบ้าน Stay Home อย่างที่เขาทำกันทั่วโลก เราดูจากเสาร์อาทิตย์ ที่ยังมีปริมาณรถที่ออกมาตามท้องถนนมาก ไม่ถึงขนาดผิดปกติ แต่มันก็ไม่ควรจะมาก กิจกรรมสังสรรค์ ซึ่งควรจะต้องลดได้ ก็ยังมีการทำกันอยู่ บางอย่างอาจจะทำโดยรู้เท่าไม่ถึงการณ์ เพราะคิดว่าไม่มีปัญหา ตัวอย่างเช่น วันนี้ก็ได้ส่งสัญญาณขอร้องไปยังสถานีโทรทัศน์ทั้งหลาย ว่า อย่างน้อยในช่วงเดือนเมษายนนี้ น่าจะงดการถ่ายทอดการชกมวย โดยเฉพาะมวยที่จัดขึ้นใหม่ โดยเฉพาะมวยแม้จะออกข่าวว่าชกกันที่ไหน โดยไม่มีคนเข้าไปดู เวลานี้ คนถูกกักกันอยู่กับบ้าน แต่ความจริงการมีเวทีชกมวยกันเอง ถึงไม่มีคนดู ก็ยังเป็นความเสี่ยงของผู้ชกมวย แล้วก็เมื่อถ่ายทอดออกไปก็จะเป็นความเสี่ยงของคน ที่มามัวสุ่มประชุมกันเชียร์ บางครั้งไม่ได้ดูอย่างเดียว แต่ดื่มไปด้วย เพราะฉะนั้นขอความกรุณาให้งดการถ่ายทอดโทรทัศน์รายการชกมวยดังกล่าว หรือแม้แต่กิจกรรมที่ให้เว้นระยะห่างระหว่างกัน ทุกคนก็เข้าSocial Distancing นั้น ทุกคนยังเข้าใจ แต่ก็ยังมีกิจกรรมที่เล็ดลอดออกมา หรือรู้เท่าไม่ถึงการ มีการร้องเรียนรายงานเข้ามาที่ศูนย์โควิดของรัฐบาลว่า ตามแม่น้ำลำคลอง โดยเฉพาะแม่น้ำเจ้าพระยา ยังมีการแข่งเรือเจ็ทกัน แล้วก็มีการรายงานมาว่า วินมอเตอร์ไซค์รับจ้างนั้นก็เป็นจุดที่ล่อแหลมและอันตรายมาก โดยเฉพาะถ้าผู้ขับขี่ ไม่สวมหน้ากากอนามัย ไม่สวมหน้ากากอนามัย แล้วก็มีผู้โดยสารซ้อนท้าย ซึ่งก็ต้อง บอกทิศบอกทางกัน หรือแม้แต่สวมหน้ากากอนามัย แต่ก็ยังมีการติดต่อสื่อสารระหว่างผู้ขับขี่และผู้โดยสาร ซึ่งนั่งเกาะเอวไปข้างหลังนั้นน่ะ ซึ่งนั่นก็เสี่ยงทั้งสิ้น มีการแจ้งเข้ามาเหมือนกันนะครับว่า ในบางจังหวัด เข้าใจว่าเป็นจังหวัดทางชายแดนอีสาน ชาวบ้านก็ยังใช้ธรรมเนียมเดิมที่เคยปฏิติซึ่งก็เป็นจุดที่อันตรายเหมือนกัน ทั้งผู้ใส่ และทั้งพระ ทั้งธรรมเนียมเอามือจกข้าวเหนียวแล้วเอามือใส่ในบาตร ซึ่งเป็นการแพร่เชื้อโรคได้อย่างน่ากลัวมาก การทำวัดเช้าวัดเย็นของพระ ซึ่งก็เป็นศาสนกิจปกติ แต่นั่งใกล้ชิดติดกัน สำหรับวัดที่มีพระอยู่จำนวนมาก ก็ขอให้เพิ่มความระมัดระวัง มีการแจ้งมาเหมือนกันว่ากองถ่ายละครโทรทัศน์ ซึ่งต้องมีคนไปอยู่ในกองถ่ายจำนวนมาก ขอให้ท่านเพิ่มความระมัดระวัง ในส่วนนี้ด้วย ถ้าหากว่ามีมาตรการป้องกันอยู่แล้วก็แล้วไปนะครับ แต่สำหรับคนที่ยังไม่มีมาตรการ หรือว่ายังชะล่าใจนั้น ขอให้ทราบว่าทั้งหมดเป็นช่องทางในการติดต่อแพร่เชื้อโรคได้ อันนี้เป็นข้อที่ ข้อที่ 2 ที่ได้มีการพูดกันในวันนี้คือเรื่องแผนการจ่ายหน้ากาก แล้วก็เครื่องมือต่าง ๆ ท่านปลัดฯ พาณิชย์ได้ชี้แจงไปแล้ว ขอย้ำอีกครั้งหนึ่งว่า เราจะล้างตัวเลขทั้งหมดที่เคยมีมาก่อน เคยพูดกันว่าเรามีหน้ากากอยู่ใน Stock 200 ล้านช้้นตัวเลขนั้นอาจจะถูกในความหมายหนึ่ง แต่เพื่อประโยชน์ในการสร้างความเข้าใจแก่ประชาชน ตัวเลขทั้งหมดนั้นผิดพลาดครับ วันนี้เราได้ประเมินใหม้ และทำแผนการจ่ายหน้ากากใหม่ โรงงานที่ผลิตหน้ากากวันนี้เราพบว่ามีทั้งหมด 11 โรงงาน Active คือ เปิดอยู่ 8 โรงงาน เขากำลังจะหยุดการผลิตอีก 3 โรงงาน กระทรวงพาณิชย์ ไปขอร้องว่าอย่าเพิ่งหยุดในขณะนี้ เอาล่ะเขาก็ยอม ก็เราก็ได้กลับมา 11 โรงงานที่จะผลิต วันหนึ่งเขาผลิตหน้ากากออกมาได้ 2,300,000 โดยประมาณ ก็มาจากการทำแผนจ่ายหน้ากากวันต่อวัน และต่อไปนี้ คือแผนเป็นทางการ เช็กได้ทุกวัน ตั้งแต่บัดนี้เป็นต้นไป ของเก่าไม่ต้องพูดถึง ว่ากันใหม่ตั้งแต่วันนี้ 5 โมงเย็นวันนี้ เราจะใช้บริการของบริษัทไปรษณีย์ไทยขนหน้ากากอนามัย คือหน้ากากสีฟ้า ส่งไปยังจังหวัดต่าง ๆ ทั่วประเทศ โดยมีผู้จะรับไป 2 หน่วย คือ กระทรวงสาธารณสุขและกระทรวงมหาดไทย กระทรวงสาธารณสุขจะได้โควต้าไป 1,300,000 เพื่อที่จะส่งให้แก่บุคลากรทางการแพทย์ทั่วประเทศ โดยทำแผนการจ่ายเป็นรายจังหวัด เซ็นชื่อผู้รับ เอามาตรวจสอบกันได้ อีก 1 ล้านชิ้น ที่ผลิตได้ในแต่ละวัน จะเป็นโควตาของกระทรวงมหาดไทย เพื่อจัดส่งไปยังผู้ว่าราชการจังหวดั ผู้ว่าราชการจังหวัด 76 จังหวัด ทั่วประเทศ บวกกับผู็ว่าฯ กทม. ด้วย ตรงนี้แยกอาจจากสาธารณสุข 1 จุด 3,000,000 ชิ้น ให้แก่บุคลากรทางการแพทย์ คือ แพทย์ พยาบาล เจ้าหน้าที่แพทย์ทั่วประเทศ เท่านั้น ของมหาดไทย 1,000,000 ชิ้น จะให้แก่บุคคล แต่จะให้แก่บุคคลซึ่ง ใหล้ชิด ติดพันกับผู้ป่วย เช่น อสม. ที่ไปเฝ้าระวัง ซึ่งมีหน้าที่ให้บริการประชาชน เช่น ศูนย์ดำรงธรรม หรือเจ้าหน้าที่อำเภอศาลากลาง จะให้แก่เจ้าหน้าที่ซึ่งบริการประชาชน และมีความเสี่ยง เช่น พนักงานขนขยะ รวมทั้ง ตำรวจ ทหารที่ตั้งด่านตรวจอยู่ระหว่างทาง แล้วก็จะให้แก่ผู้ที่อยู่ในกลุ่มเสี่ยง คขึ้นไป ผู้ป่วยและเด็ก แบบนี้เป็นต้น 1 ล้านชิ้น วันนี้ D Day เริ่ม 5 โมงเย็น รถประมาณ 40 คัน ของบริษัทไปรษณีย์ไทย ออกจากหน้าโรงงานไปยังต่างจังหวัด ทุกจังหวัด สายของกระทรวงสาธารณสุขจะตรงไปยังโรงพยาบาลประจำจังหวัด ผ่านจังหวัดไหน แวะจังหวัดนั้น เขาทำเขาทำเป็นแพ็ค 1 แพ็คมี 1,000 ชิ้น ถ้าหากว่าเป็นสายกระทรวงมหาดไทย จะตรงไปยังศาลากลาง ผู้ว่าเป็นคนรับ แล้วก็จัดการแยกแพก ต่อไปยังอำเภอ ตำบล ก็จะมีรถของบริษัทไปรษณีย์ไทย ของอำเภอ ตำบล แยกขนส่งต่อไป ทั้งหมดนี้จะเห็นว่า ยังไม่ได้ถึงมือประชาชน เพราะมันหมดแล้ว 2.3 ล้านชิ้น แต่ช่วยอดทนเป็นอย่างนี้ไปสัก 3-4 วันเราจะทำอย่างนี้ทุกวัน หลังจากนั้นบุคลากรภาครัฐก็จะมีหน้ากากการใช้ไประยะพหไประยะหนึ่งแล้วเราก็จะปรับแผนการจ่าย เปลี่ยนมาเป็นการจ่าย ให้แก่ประชาชน ร้านค้า ของเรียนว่าเรายังผลิตได้วันละ 2.3 ล้านชิ้นอย่างเดิม อย่างเดิม ส่วนกรณีการส่งหน้ากากออกต่างประเทศนั้น โดยหลักการแล้ว ไม่มี เพราะเป็นสินค้าควบคุม เพราะฉะนั้นได้ตกลงกันว่า ถ้าส่งออกถ้ามีสัญญาว่าจ้างเป็นกันเป็นอันยกเลิก ไม่ให้นำออกแม้แต่ชิ้นเดียว แต่ยังมีการต้องส่งออกด้วยความจำเป็น 3 เหตุ เรียกว่าเป็นพันธะทางกฎหมาย คือ 1. ส่งออก เพราะเป็นกรณีได้รับการลทุเพราะเป็นกรณีการส่งเสริมการลงทุน หรือ BOI ซึ่งต้องส่งออก 2. ส่งออกเพราะเป็นเรื่องทรัพย์สินทางปัญญา เขาจ้างจากต่างประเทศ วัตถุดิบก็เอามา ส่งให้เขา ส่งให้คนอื่นก็ไม่ได้ อย่างนี้ก็ต้องส่งออก 3. มีสัญญา หรือ FTA Free Tread ระหว่างประเทศให้เราผลิตแล้วส่งออก ต้องส่งออก แต่ก็จะพยายามไปเจียดไปแบ่งปันเอาใช้ในประเทศให้มากที่สุดเท่าที่จะมากได้ ซึ่งกรณีได้บัตรส่งเสริม หรือ BOI นั้น 47 เขาบอกว่าแม้จะส่งออกได้ แต่ถ้ารัฐมีมาตรการเพื่อความมั่นคง อาจจะส่งออกได้ รัฐพร้อมที่จะใช้มาตรานี้สั่งเบรกคือหยุดไม่ได้มีการส่งออก มาส่วนหนึ่งที่จะเอามาใช้ในประเทศ ตต้องเรียนต่อไปนะครับง่า สำหรับภาคเอกชนที่ต้องการนำเอาหน้ากากอนามัย เครื่องมือเครื่องใช้เวชภัณฑ์ ยา ในเรื่องของโควิดเข้ามาในประเทศ ขณะนี้กรมศุลกากร และกระทรวงการคลัง ออกประกาศยกเว้นการเก็บภาษีศุลกากรนำเข้าสำหรับหน้ากากแล้วเป็น 0 มีนาคม ที่ผ่านมา ส่วนนำยาเวชภัณฑ์ เวชภัณฑ์ ยา เครื่องมือเครื่องใช้ เครื่องตรวจกำลังจะมีการยกเว้นภาษีเช่นกัน แต่อยูระหว่างการจัระหว่างกรมศุลกากรกับกระทรวงสาธารณสุขว่า มีอะไรบ้าง แล้วเมื่อถึงจังหวะเวลาหนึ่งภายใน 2-3 วันนี้ก็จะยกเว้นภาษีศุลกากรนำเข้าเช่นกัน เพราะฉะนั้นของเหล่านี้มันก็จะนำเข้ามาจากต่างประเทศไทย โดยเฉพาะจากจีน เดิมมันติดภาษีศุลกากร วันนี้หน้ากากไม่ติดแล้ว แต่อย่างอื่น ยังติดอยู่ กำลังจะยกเลิก หรือปลด อีกประเด็นที่จะเรียนต่อไปในวันนี้ ที่ได้มีการประชุมกันก็คือ ได้มีการควบคุมสินค้า คือ ไข่ ขณะนี้ไข่เป็นสินค้าห้ามนำออกนอกประเทศ ที่มีข่าวลือกันว่า มีเครื่องบินมาขนไปต่างประเทศนั้น ถ้าของเดิมของเก่า จริงครับ แต่ของใหม่ไม่มีการส่งออกได้อีกต่อไป มาตรการนี้ยังมีการใช้อยู่ในเวลานี้ เราก็จะเพิ่มความเข้มข้นในการไปควบคุมราคา ในการที่ออกจากฟาร์ม จะไม่เข้มงวดกับผู้ค้ารายปลีก แม่ค้า แม่ขาย แต่จะเข้มงวดกับพ่อค้าคนกลาง เพื่อไม่ให้ขายในราคาที่แพง แล้วก็ขอร้องว่าเราห้ามพ่อค้ากักตุนไว้จำหน่าย ฉันใด ต้องขอความกรุณาผู้บริโภค อย่าไปกว่านซื้อกักตุนมาไว้บริโภคเลยครับ เพราะว่า มันไม่ขาดตลาด และก็วันหนึ่งเราก็ผลิต หรือว่าออกมาได้ ประมาณ 41 ล้านฟอง เมื่อไม่ส่งออกเสียแล้ว มันก็จะหมุนเวียนอยู่ในประเทศ เราบริโภคไข่ไก่ทั่วประเทศประมาณ 39 ล้านฟอง เพราะฉะนั้นมันจะเหลืออีก 3 ล้านฟอง ในส่วนนี้ กระทรวงพาณิชย์มีความเชื่อว่าอีกไม่กี่วัน มันจะมาถึงภาวะที่ไข่ไก่เฟ้อคือล้นตลาด เพราะว่าไอ้ของใหม่มันก็ออกมาเรื่อย ไอ้ที่ซื่อไปเก็บที่บ้าน คนละหลายถาดมันก็ยังอยู่ ในที่สุดท่านก็ต้องบริโภคไข่พวกนั้นใหด้อยคุณภาพหรือเสียไปตรงนี้ก็เป็นเรื่องที่ได้มีการพูดกันในวันนี้ เรื่องการที่เอกชนจะนำเข้านั้น กระทรวงสาธารณสุขได้มีการยืนยันว่าเดิมที่การนำเข้านี่มันตรวจสอบ มันใช้เวลาตรวจสอบหรือ อย. หรือกรมวิทยาศาสตร์การแพทย์ เป็นเดือนจริง ๆ บัดนี้ด้วยสถานการณ์โควิด การนำเอาหน้ากากอนามัยก็ดี N95การนำเอายาก็ดี เครื่องมือ เครื่องใช้เวชภัณฑ์ เครื่องตรวจ อย่างไรเสียก็ต้องตรวจ แต่ อย. จะใช้เวลาไม่เกิน 1 วัน ขีดเส้นใตตรวจไม่เกิน 1 วัน กรมวิทยาศาสตร์การแพทย์ใช้เวลาตรวจอีกไม่เกิน 4 วัน รวมเป็น 5 วัน ก็ปล่อยของออกมาได้ ฉะนั้นใครที่จะนำเข้าเพื่อที่จะมาบริจาค หรือจะนำเข้ามาเพื่อเหตุใดก็ตาม ถ้าหากว่ามันใช้เวลาเกิน 5 วัน ก็ถือว่าผิดปกติ รัฐจะได้ตรวจตรา และก็เข้มงวดกวดขันในจุดนี้ต่อไป เรียนให้ทราบนะครับว่า หลังจากที่มีสถานการณ์โควิดนี้ รัฐ ไม่ต้องการให้คนมามั่วสุมประชุมหรือชุมนุมกัน แต่มันก็มีกิจกรรมบางอย่าง ถ้ามีการประชุม ซึ่งวันนี้ก็ได้พยายามให้เลื่อนไป ถ้าเลื่อนได้ ถ้าเลื่อนไม่ได้ ส่งเสริมให้มีการประชุมทางไกล ครม. เอง ก็ได้มีการประชุมทางไกล ก็กรุณาเอาไปใช้ การประชมสำคัญที่จะมีในเดือนเมษายน ผู้ถือหถ้นบริษัท กกต. ก็ได้ออกหลักเกณฑ์ว่าให้เลื่อน ถ้าไม่อยากเลื่อน เลื่อนไม่ได้ ก็ให้ประชุมทาไกล ถ้าไม่อยากประชุมทางไกล ก็กรุณาเว้นระยะที่นั่ง 1 เมตร 2 เมตร คาดหน้ากากอนามัย และมีมาตรการรักษาความปลอดภัย ส่วนกรณีของพรรคการเมืองนั้น พ.ร.บ. พรรคการเมือง มาตรา 43 บอกว่า ทุกพรรคต้องมีการประชุมใหญ่ ภายในเดือนเมษายน มิฉะนั้นจะมีความผิดตามมาตรา 91 เรื่องนี้ ขณะนี้ กกต. อยู่ระหว่างการพิจารณาที่จะประสานมายังรัฐบาล บังเอิญที่ว่านั้นมันมีข้อยกเว้นว่า เว้นแต่มีเหตุจำเป็นที่ไม่สามารถจะเรียกประชุมได้ ซึ่งตรงนี้ ถามมา รัฐบาลก็พร้อมที่จะตอบว่าสถานการณ์โควิด เป็นเหตุจำเป็นที่จะจัดประชุมในเดือนเมษายน ก็ขอรอให้ กกต. ถามมา แล้วก็จะตอบไป ก็ขอใหิ บรรทัดฐานได้ กรุณาติดตามและรอคำชี้แจงจากหน่วยงานต่อไป เพราะยังมีเวลา ทั้งหมดนี้ก็เป็นเรื่องที่มีการประชุมในวันนี้ บางเรื่องก็จะนำเข้าที่ประชุมคณะรัฐมนตรี</w:t>
      </w:r>
    </w:p>
    <w:p>
      <w:pPr>
        <w:pStyle w:val="BodyText"/>
      </w:pPr>
      <w:r>
        <w:t xml:space="preserve">(นายแพทย์วก็เป็นการได้สรุปในการประชุมเช้านี้ ต้องขอบพระคุณท่านวิษณุ เครืองาม นะครับ ผมคงไม่ต้องสรุปอีกครั้งนะครับ มีผู้สื่อข่าวท่านใดจะได้ถามสัก 2-3 คำถาม ดีไหมครับ เชิญครับ</w:t>
      </w:r>
    </w:p>
    <w:p>
      <w:pPr>
        <w:pStyle w:val="BodyText"/>
      </w:pPr>
      <w:r>
        <w:t xml:space="preserve">(ผู้สื่อข่าว) ค่ะ มีเรื่องของตอนนี้มีหลายคนไปทำหน้ากาก กันน่ะค่ะ</w:t>
      </w:r>
    </w:p>
    <w:p>
      <w:pPr>
        <w:pStyle w:val="BodyText"/>
      </w:pPr>
      <w:r>
        <w:t xml:space="preserve">(นายแพทย์ทวีศิลป์) ครับ</w:t>
      </w:r>
    </w:p>
    <w:p>
      <w:pPr>
        <w:pStyle w:val="BodyText"/>
      </w:pPr>
      <w:r>
        <w:t xml:space="preserve">(ผู้สื่อข่าว) แล้วจะมีให้กับประชาชนอย่างไร หรือไม่ สามารถที่ทำกันเองและใช้กันเองจำนวนมากแล้วนะคะ อันที่ 2 มีประเด็นเรื่องของคนไทยในต่างประเทศ ซึ่งขณะนี้โดยส่วนของตอนนี้ที่มาเลเซียที่ต้องการที่จะเข้ามาจากด่านชายแดนต่าง ๆ นะคะ ทราบว่ามีการเปิดอนุญาต อยากรู้ว่ามีมาตรการในการดูแลอย่างไร ที่มีการร้องเรียนสอบถามมาในกรณี Fit to fine ที่หลายคนอาจจะเจอปัญหาในประเทศที่ระบาดแล้ว แต่ว่าการไปขอใบรังรองแพทย์ค่อนข้างจะยาก จะมีการพิจารณาหรือผ่อนปรนมาตรการเหล่านี้ คนไทยที่ต้องการเดินทางกลับประเทศไทยอย่างไรบ้างคะ ขอบคุณค่ะ</w:t>
      </w:r>
    </w:p>
    <w:p>
      <w:pPr>
        <w:pStyle w:val="BodyText"/>
      </w:pPr>
      <w:r>
        <w:t xml:space="preserve">(นายแพทย์) ครับ เอาเรื่องของการเดินทางเข้าแล้วก็ออกของเราในทางประเทศไทยเราแล้วกันนะครับ เมื่อเช้านี้ ซักถามอยู่ตรงนี้นะครับ ท่านปลัดกระทรวงมหาดไทย ท่านอยู๋ด้วยนะครับ ตรงนี้ จะได้ให้ท่านได้ช่วยตอบเราสักนิดหนึ่ง เรื่องของการผ่านแดนทางด้านเรื่องของทาง 3 จังหวัดชายแดน ท่านฉัตรชัย พรหมเลิศ อยู่กับเราด้วยนะครับ นะครับ ในหลักการครับ คนไทยอยู่ที่ไหนก็สามารถเข้ามา กลับมาประเทศไทยได้ แต่การกลับมานั้นต้องมีเงื่อนไขตามในข้อกดหนดนะครับ สิ่งแรกก็คือต้องมีหนังสือรับรองจากสถานทูต ส่วนที่ 2 เป็นหนังสือรับรองใบรับรองแพทย์ไม่เกิน 72 ชั่วโมง ทั้ง 2 ส่วนนี้ เป็นองค์ประกอบแต่เมื่อท่านมาลงที่สนามบินนะครับ แล้วติดที่เข้าไม่ว่าทางบกหรือทางอากาศ จะต้องมีการตรวจอีกครั้งนะครับ บุคลากรทางการแพย์ ถ้าพบว่ามีไข้ก็ต้องเข้าสู่โรงพยาบาล แต่ถ้าไม่มีไข้ เข้าสู่ระบบกักกัน 14 วัน อันนี้เป็นหลักการครับ ส่วนนอกเหนือจากหลักการนี้ เป็นเรื่องที่ทางกระทรวงการต่างประเทศ เซ็นรับรองก็จะสู่เงื่อนไขนะครับ อันนี้ครับ เป็นข้อนำเรียนนะครับ กระผมขออุญาตนำรียนท่านรองนายกฯ ได้กล่าวไปแล้วนะครับ ถามว่าวันนี้โดยสรุปนี่ รัฐบาลกำลังแก้ไขปัญหานี้อย่างไร กระทรวงมหาดไทย และการปฏิบัติในเชิงพื้นที่ครับ 2 ส่วนครับ ส่วนแรก ทำอย่างไรที่ไม่ให้เชื้อโรคต่างประทเศเข้ามาในประเทศ ในส่วนนี้ก็คือ ไม่ว่าด่านทางบกหรือทางอากาศนี่ คือไม่นำเชื้อโรคเข้ามา และก็สร้างความมั่นใจกับคนไทยที่ได้ดูแลตัวเองอย่างที่ในการเข้าประเทศ ต้องมีระบบตรวจสอบหรือว่าไปกักกัน อันนี้เป็นสาระหลักสำคัญ ที่ปฎิบัติเสมอเหมือนกันครับ ทำอย่างไรไม่ให้เกิดการแพร่ระบาดในประเทศนะครับ ผมเรียนนะครับว่า ระบบการจัดการในเชิงพื้นที่นั่น ต้องขอบคุณทางทุกฝ่ายในพื้นที่ ไม่ว่ากำนัน ผู้ใหญ่บ้าน คนทุกคนที่เข้าไปในพื้นที่จะมีระบบการลงทะเบียนครับ ท่านมาจากไหน อย่างไรนะครับ แล้วก็จะมีการดูแลคนเหล่านี้ที่อยู่ในภูมิเลานำที่เรียกว่า "HomeQuarantineWสำคัญ ปรากฎเป็นข่าวที่ได้สอบถามว่า ขณะนี้ได้มีการปิดการเดินทางของจังกวัดต่าง ๆ มากน้อยแค่ไหน และดำเนินการอย่างไร ก็กราบเรียนนะครับ กระทรวงมหาดไทยได้ข้อมูลของกระทรวงสาธารณสุข เหมือนกับเอ็กซเรย์ไปว่าจังหวัดไหนที่มีความรุนแรง อย่างกรณี ยะลา นราธิวาส ภูเก็ต ได้ปิดการเข้าออกจังหวัดมาแล้วนะครับ แล้วก็ดำเนินการต่อเนื่อง ที่ผ่านมาทั้งหมด วันนี้ก็ได้รับความอนุเคราะห์จากกระทรวงรถขนส่งสาธารณะ หรือรถทั่วไปนั้น หยุดการเดินทางในจังหวัดเหล่านั้น รวมทั้งรถไฟจากสถานีจากปักใต้นะครับ จากหาดใหญ่จะไปยะลา นราธิวาสนะครับ เรียนแจ้งให้พี่น้องประชาชน ทั้งหมด ทั้งสิ้นนั้น เป็นหลักการหยุดการแพร่ของเชื้อโรคต่าง ๆ นะครับ ที่ไปจากคนในรูปแบบต่าง ๆ นะครับ พี่น้องประชาชนที่ให้ความร่วมมืออย่างดีนะครับ ขอขอบคุณเจ้าหน้าที่ทุกฝ่าย ที่ร่วมกันปฏิบัติงานนะครับ ในขณะที่ท่านเหนื่อยยากลำบากนั้น มีพี่น้องประชาชนที่เป็น ประมาณ 1,200,000 คนต่อวัน ที่ทำงานกันอย่างเข้มข้นและเต็มที่และมีความเสี่ยงในตัวเองสูงครับ ขอบพระคุณครับ</w:t>
      </w:r>
    </w:p>
    <w:p>
      <w:pPr>
        <w:pStyle w:val="BodyText"/>
      </w:pPr>
      <w:r>
        <w:t xml:space="preserve">(นายแพทย์ทวีศิลป์) ครับผม ครับขอบพระคุณครับ ท่านวิษณุ จะมีการเพิ่มเติมตรงนี้นิดหนึ่งก่อน ครับ เป็นมาตรการนิดหนึ่งครับ ให้ท่านใช้อันนู้นเลยนะครับ ตรงนั้นยังไม่ได้มีใครใช้ ตรงโน้นดีกว่าครับ</w:t>
      </w:r>
    </w:p>
    <w:p>
      <w:pPr>
        <w:pStyle w:val="BodyText"/>
      </w:pPr>
      <w:r>
        <w:t xml:space="preserve">(นายแพทย์) ไม่เป็นไรครับ คำถามเกี่ยวกับเรื่องสวมกระโจม เดี๋ยวให้ท่านปลัดฯ ตอบ เรื่องต่างประเทศนี่ เราจะเพิ่มความระมัดระวัง คือ คนไทยนั้น ก็กลับเข้าประเทศได้ เพราะฉะนั้นขอให้ดิ้นรนขนขวายเดินทางมาให้ได้แล้วกัน ในช่วงวัน 2 วันนี้มันจะมีคนไทยโดยทางอากาศ เช่นเดียวกับคนไทยที่เข้ามาทางบก เช่น จาก มาเลเซีย โดยมอบให้กระทรวงมหาดไทย และกระทรวงการต่างประเทศดูแล ซึ่งมีมาตรการพิเศษ เรื่องฟิตทูได้ตามความจำเป็นและข้อยกเว้นที่ในข้อกำหนด ที่ท่านกำหนดได้ออกมานั้น ได้เขียนยกเว้นเอาไว้ให้ โดยนายกฯ เป็นผู้อนุมัติหรือกระทรวงการต่างประเทศเป็นผู้อนุมัติ แต่ต้องอยู่ภายใต้หลักเกณฑ์เรื่อง Quarantine เรื่องอะไรอีกมากมาย เข้ามาได้ แต่อย่าไปปนกับข่าวลือ Fake news เป็นอันขาด เสาร์อาทิตย์ที่ผ่านมา ของรัฐด้วย ว่ากระทรวงการต่างประเทศจะจัดเครื่องบินไปรับคนไทยที่อิตาลี 70,000 คน ไม่เป็นความจริงครับ ที่เป็นความจริงก็คือมีบางประเทศ ซึ่งเขาเดินทางมากันเอง เช่น ปากีสถาน เช่น โปแลนด์ แล้วเราก็มีมาตรดูแล Quarantine มาตรการนี้ เช่นเดียวกับกรณีคนไทยจากมาเลเซีย ซึ่งเข้ามาทางบก มันไม่มีหรอก ขณะเดียวกันมี 8 ประเทศ ต่างประเทศนะครับ 8 ประเทศ เขามารับคนของเขา มารับคนของเขานี่กลับ ซึ่งก็อยู่ระหว่างการประสานกับกระทรวงการต่างประเทศ กี่โมง เราอำนวยความสะดวก ขนเขากลับไปได้ ทั้งหมดนี่ มันคือมาตรการที่เกี่ยวกับกระทรวงการต่างประเทศที่อยากชี้แจงเพิ่มเติมครับ</w:t>
      </w:r>
    </w:p>
    <w:p>
      <w:pPr>
        <w:pStyle w:val="BodyText"/>
      </w:pPr>
      <w:r>
        <w:t xml:space="preserve">(นายแพทย์ทวีศิลป์) ครับ กราบขอบพระคุณครับ ท่านครับ ส่วนเรื่องของการใช้ Face Shields หรือเรื่องของสิ่งที่ปกป้องนะครับ ทางด้านใบหน้า ซึ่งก็ตอนนี้ก็ได้เห็นภาพออกมาจากทางโซเชียลมีเดียเป็นจำนวนมากนะครับ ทั้งเป็นผู้หลักผู้ใหญ่นะครับ ปฏิบัติหน้าที่นี้แล้วก็ยังไปถึงระดับหมู่บ้านเลยนะครับ ก็นำเรียนว่า อย่างน้อยมีระบบป้องกัน ก็ยังดีกว่าไม่มีนะครับ เพราะว่าในเรื่องของการใช้ จะเป็นพลาสติดใสที่ครอบมาลงยังถึงคอนี่นะครับก็อย่างน้อยก็ป้องกันการพูดคุยกันละอองของน้ำลาย สารคัดหลั่งที่เกิดขึ้นจากการพูดคุยทั้งหลายนี่ ถ้าถูกสกัดกั้นไม่ได้โดยตรง ก็ตามแต่ไม่ได้ทั้งหมดครับ เพราะว่าการสูดอากาศเข้าไปนะครับ การหัวเราะ การอะไรทั้งหลาย การที่อยู่ใกล้กัน อย่างที่สุดที่สำคัญที่สุดคือ social distancing ก็คือการมีระยะห่าง 1-2 เในี่นะครับ อย่างน้อยที่สุดก็ 1 เมตรที่เราอยู่กันนี่ ก็จะช่วยได้ดีที่สุดครับ ครับผม เอาล่ะครับ พอได้แล้วนะครับ เราใช้เวลาพอสมควรเลยนะครับ ก็เป็นเรื่องที่สำคัญ แล้วเราก็จะพบกันอย่างนี้ 130 นาทีนะครับโดยประมาณนะครับแล้วก็ขอบพระคุณนะครับ ทางสถานีโทรทัศน์ การถ่ายทอดสด เชื่อมสัญญาณไปทุกที่ ทุกวันนะครับ กราบขอบคุณครับ เพียงแค่นี้นะครับกราบขอบพระคุณครับ</w:t>
      </w:r>
    </w:p>
    <w:p>
      <w:pPr>
        <w:pStyle w:val="BodyText"/>
      </w:pPr>
      <w:r>
        <w:t xml:space="preserve">(คุณปวีณา ฟักทอง - ผู้ดำเนินรายการ) ค่ะขอบคุณนะคะ แต่ท่านสุดท้ายกระทรวงกระทรวงการต่างประเทศ สรุปประเด็นการแถลงข่าวเป็นภาษาอังกฤษ ให้ชาวต่างชาติที่อยู่ในประเทศไทย ต่างชาติที่เดินทางอยู่ต่างประเทศและต้องการสื่อสารต่าง ๆ นะคะ และเพื่อความเข้าใจ ของภาครัฐมากยิ่งขึ้น เรียนเชิญค่ะ สวัสดีครับ</w:t>
      </w:r>
    </w:p>
    <w:p>
      <w:pPr>
        <w:pStyle w:val="BodyText"/>
      </w:pPr>
      <w:r>
        <w:t xml:space="preserve">[ภาษาต่างประเทศ] ผลการทำงานนะคะ สถานการณ์นะคะ รอกันสักท่านโฆษกค่ะ</w:t>
      </w:r>
    </w:p>
    <w:p>
      <w:pPr>
        <w:pStyle w:val="BodyText"/>
      </w:pPr>
      <w:r>
        <w:t xml:space="preserve">(นายแพทย์ทวีศิลป์) ครับ เสียงไมค์นิดหนึ่งครับ</w:t>
      </w:r>
    </w:p>
    <w:p>
      <w:pPr>
        <w:pStyle w:val="BodyText"/>
      </w:pPr>
      <w:r>
        <w:t xml:space="preserve">(ผู้สื่อข่าว) อยากทราบข้อเท็จจิรงตรงนี้ค่ะ ใกล้ตัวนะครับ แต่ก็ไม่ใช่เจ้าหน้าที่ของทางทำเนียบเป็นข้าราชการจากกระทรวงสาธาณสุข ไม่ได้เป็นผู้เกี่ยวข้องกับผู้ป่วย มาทำงานนะครับเชื่อมประสานกัน มีประชุมกันว่าเป็นผู้ป่วยชายอายุ 46 ปี นะครับ ก็มีประวัติที่จะเข้าร่วมประชุมอยู่หลายแห่ง ซึ่งตอนน้ทีมสืบสวนสอบสวนโรคก็จะได้ดูนะครับ เริ่มมีอาการมาตั้งแต่ โดยอาการที่มี คือมีน้ำมูก ไอนี่นาน ๆ ครั้ง ดูแล้วเขาคิดว่าตัวเองเป็นภูมิแพ้ เป็นภูมูแพ้ แต่อย่างไรก็ตามแต่ พอป่วยอยู่ 3 วัน คนที่ทำงานทางด้านสาธารณสุข สงสัยนะครับ ก็เลยไปตรวจเร็วครับ นี้นะครับก็ได้กักตัวเองตั้งแต่แรกแล้วนะครับ ณ ตอนนี้ได้รับการดูแลอย่างดี ได้ไปนอนที่สถาบันบำราศนราดูรนะครับ ก็ตอนนี้ทางทีมของสอบสวนโรคของกระทรวงสาธารณสุขได้ไปดูแลนะครับ ก็รับทราบว่ากระบวนการตรงนั้น ทำเนียบรัฐบาลได้มีการสวม Mask อยู่ในนี้อยู่แล้วนะครับ ถึงแม้ยังมีก็ยังต่ำอยุ่นคะรคนที่ประจำที่นี่นะครับ พูดง่าย ๆ ก็คือนะครับ เพราะฉะนั้นตรงนี้การสัมผัสใกล้ชิดน่าจะเป็นคนที่เขาอยู่ส่วนของกระทรวงสาธาสำคัญ ตอนนี้ก็ประมาณการ 30 คน ซึ่งจะเป็นต้อง Self หลักการนี่ เราจะดูคนที่ใก้เล กลับไป Self Quarantine ที่บ้านตัวเองประมาณสัก 3 วัน 5 วัน 7 วัน แล้วแต่นะครับ ถ้ากลุ่มคนเหล่านี้ไม่ได้มก็ถือว่าอยู่ในวงจำกัด แต่ถ้ามีขยายวงไปทางกระทรวงสาธารณสุขก็จะดูแลเข้มข้นที่สุดนะครับ อย่างที่บอกนะครับ เป็นเรื่องที่ใกล้ตัวเรามา</w:t>
      </w:r>
    </w:p>
    <w:p>
      <w:pPr>
        <w:pStyle w:val="BodyText"/>
      </w:pPr>
      <w:r>
        <w:t xml:space="preserve">(ผู้สื่อข่าว) หมายถึงว่าเป็นเจ้าหน้าที่สาธารณสุข ก ที่บอกประมาณ 30 คนนั่นค่ะเกี่ยวข้องกับรัฐบาลอย่างไรบ้างคะ</w:t>
      </w:r>
    </w:p>
    <w:p>
      <w:pPr>
        <w:pStyle w:val="BodyText"/>
      </w:pPr>
      <w:r>
        <w:t xml:space="preserve">(นายแพทย์ทวีศิลป์) ตอนนี้เท่าที่รับทราบมา คือ เป็นเจ้าหน้าที่ที่นั่งอยู่ทำงานนะครับซึ่งก็จะเป็นส่วนที่แยก จัดที่แยกอยู่แล้ว ห่างกันพอสมควร ทางกระทรวงสาธารณสุขก็จะมีโต๊ะหนึ่งครับ ก็จะเห็นนะครับ คนกลุ่มนี้ถูกQuarantine</w:t>
      </w:r>
    </w:p>
    <w:p>
      <w:pPr>
        <w:pStyle w:val="BodyText"/>
      </w:pPr>
      <w:r>
        <w:t xml:space="preserve">(ผู้สื่อข่าว) ค่ะ ก็จะมีการสอบพวกเราในนี้ไหมคะ ตอนนี้ก็มีความเป็นห่วงเป็นใยนะครับ ผมเองมาถึงตรงนี้นะครับ ต้องบอกทุกคนต้องแยกกันนะครับ เวลาจะยืนกระซิบ ๆ แล้วแม้กระทั่งรังนกกระจอก ก็ฝากกันไปดูด้วยนะครับ เพราะใช้คำนี้ใช่ไหม รังนกกระจอก อนามัยตลอด ตลอดเวลาเลยนะครับ สิ่งที่สำคัญที่สุด เราก็ใช้ social distancing อย่างที่บอกกันไว้</w:t>
      </w:r>
    </w:p>
    <w:p>
      <w:pPr>
        <w:pStyle w:val="BodyText"/>
      </w:pPr>
      <w:r>
        <w:t xml:space="preserve">(ผู้สื่อข่าว) ไม่ได้มีผู้บริหารระดับสูงใช่ไหมคะ</w:t>
      </w:r>
    </w:p>
    <w:p>
      <w:pPr>
        <w:pStyle w:val="BodyText"/>
      </w:pPr>
      <w:r>
        <w:t xml:space="preserve">(นายแพทย์ทวีศิลป์) ยังไม่มีครับตอนนี้ก็เราก็ได้นำเรียน ท่านนายกฯ ก็มีความเป็นห่วงเป็นใย และขอให้ทุกคนดูแลสุขภาคนะครับ ก็ เรื่องของการติดโรค ก็เป็นเรื่องปกติ มันเป็นการห้ามกันไม่ได้ แต่พอเกิดขึ้นแล้ว ก็ต้องนำบทเรียนนั้นมาช่วยกันจัดการ ตอนนี้จะเห็นว่าขนาดใหม่นะครับ ต้องมีเจ้าหน้าที่มาดูแล เดี๋ยวผมพูดเสร็จก็ต้องมีเจ้าหน้าที่มาดูแล การสื่อสารนี่ใส่แมสตลอดเวลาก็จะพูดคุยไม่รู้เรื่องก็เลยต้องถอด ขณะเดียวกัน ต้องใช้โพเดียม 2-3 อันนี้ ในการที่จะทำงานตรงนี้นะครับ โอ.เค. นะครับ ก็ขอกราบขอบพระคุณ ทางท่านที่มาจากกระทรวงฯ ทางท่านที่มาจากกระทรวงต่างประเทศทุกครั้งนะครับ ก็ได้ขออนุญาตขอจบการรายงานข่าวของศูนย์ ศบค. วันนี้ เท่านี้ครับ</w:t>
      </w:r>
    </w:p>
    <w:p>
      <w:pPr>
        <w:pStyle w:val="BodyText"/>
      </w:pPr>
      <w:r>
        <w:t xml:space="preserve">[สิ้นสุดการถอดความ]</w:t>
      </w:r>
    </w:p>
    <w:p>
      <w:pPr>
        <w:pStyle w:val="BodyText"/>
      </w:pPr>
      <w:r>
        <w:t xml:space="preserve">(ผู้ประกาศข่าวชาย) สวัสดีครับ คุณวีรศักดิ์ ขอบเขต อาจาย์คมคิด ศาสนเกียรติค่ะ</w:t>
      </w:r>
    </w:p>
    <w:p>
      <w:pPr>
        <w:pStyle w:val="BodyText"/>
      </w:pPr>
      <w:r>
        <w:t xml:space="preserve">(ผู้ประกาศข่าวชาย) กันทุก ๆ คนนี่ต้องช่วยกันนะ นี่ต้องช่วยกันต้องช่วยกันก่อนนะคะคุณกรองแก้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30 มี.ค. 63)</dc:title>
  <dc:creator/>
  <cp:keywords/>
  <dcterms:created xsi:type="dcterms:W3CDTF">2021-03-23T08:59:55Z</dcterms:created>
  <dcterms:modified xsi:type="dcterms:W3CDTF">2021-03-23T08: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0 มีนาคม 2563 เวลา 11.00 น.</vt:lpwstr>
  </property>
  <property fmtid="{D5CDD505-2E9C-101B-9397-08002B2CF9AE}" pid="3" name="subtitle">
    <vt:lpwstr/>
  </property>
</Properties>
</file>